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Zimbabwe received a score of 61.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Zimbabwe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imbabwe received a score of</w:t>
      </w:r>
      <w:r>
        <w:t xml:space="preserve"> </w:t>
      </w:r>
      <w:r>
        <w:rPr>
          <w:b/>
        </w:rPr>
        <w:t xml:space="preserve">59.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Zimbabwe received a score of 70.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Zimbabwe received a score of 43.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Zimbabwe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Zimbabwe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Zimbabw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Zimbabwe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Zimbabw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Zimbabw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Zimbabwe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Zimbabwe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Zimbabwe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Zimbabwe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Zimbabwe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Zimbabwe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Zimbabwe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Zimbabw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imbabw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2, 1994, 2007, 2008, 2009, 2012,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5,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4, 2011, 2014,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4, 1999, 2003, 2005, 2009, 2010, 2014, 2015,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imbabw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Country Report</dc:title>
  <dc:creator>SPI Team</dc:creator>
  <cp:keywords/>
  <dcterms:created xsi:type="dcterms:W3CDTF">2021-05-25T13:08:38Z</dcterms:created>
  <dcterms:modified xsi:type="dcterms:W3CDTF">2021-05-25T13: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